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0424" w:rsidRPr="00E50424" w:rsidRDefault="00E50424" w:rsidP="00E50424">
      <w:pPr>
        <w:spacing w:after="0" w:line="240" w:lineRule="auto"/>
        <w:jc w:val="center"/>
      </w:pPr>
      <w:r w:rsidRPr="00E50424">
        <w:t>6/30/2017</w:t>
      </w:r>
    </w:p>
    <w:p w:rsidR="00555940" w:rsidRDefault="000913C0" w:rsidP="00B915B8">
      <w:pPr>
        <w:spacing w:after="0" w:line="240" w:lineRule="auto"/>
      </w:pPr>
      <w:r>
        <w:t xml:space="preserve">VuchiBot v0.01 </w:t>
      </w:r>
    </w:p>
    <w:p w:rsidR="00E50424" w:rsidRDefault="00E50424" w:rsidP="00B915B8">
      <w:pPr>
        <w:spacing w:after="0" w:line="240" w:lineRule="auto"/>
      </w:pPr>
      <w:r>
        <w:t xml:space="preserve">Began creating a discord bot which can be utilized by myself for my own convenience. My End goal is to eventually create a bot that can display stock info given a specific set of data. </w:t>
      </w:r>
      <w:r w:rsidR="00843116">
        <w:t>(</w:t>
      </w:r>
      <w:hyperlink r:id="rId6" w:history="1">
        <w:r w:rsidR="00843116" w:rsidRPr="00D87802">
          <w:rPr>
            <w:rStyle w:val="Hyperlink"/>
          </w:rPr>
          <w:t>http://discordpy.readthedocs.io/en/latest/api.html</w:t>
        </w:r>
      </w:hyperlink>
      <w:r w:rsidR="00843116">
        <w:t xml:space="preserve">) </w:t>
      </w:r>
    </w:p>
    <w:p w:rsidR="00D05E32" w:rsidRDefault="00D05E32" w:rsidP="00B915B8">
      <w:pPr>
        <w:pStyle w:val="ListParagraph"/>
        <w:numPr>
          <w:ilvl w:val="0"/>
          <w:numId w:val="1"/>
        </w:numPr>
        <w:spacing w:after="0"/>
      </w:pPr>
      <w:r>
        <w:t>Added &gt;ping (Pong!) command</w:t>
      </w:r>
    </w:p>
    <w:p w:rsidR="00D05E32" w:rsidRDefault="00D05E32" w:rsidP="00B915B8">
      <w:pPr>
        <w:pStyle w:val="ListParagraph"/>
        <w:numPr>
          <w:ilvl w:val="0"/>
          <w:numId w:val="1"/>
        </w:numPr>
        <w:spacing w:after="0"/>
      </w:pPr>
      <w:r>
        <w:t>Added three clear commands</w:t>
      </w:r>
      <w:r w:rsidR="00E50424">
        <w:t>:</w:t>
      </w:r>
    </w:p>
    <w:p w:rsidR="00D05E32" w:rsidRDefault="00D05E32" w:rsidP="00B915B8">
      <w:pPr>
        <w:pStyle w:val="ListParagraph"/>
        <w:numPr>
          <w:ilvl w:val="1"/>
          <w:numId w:val="1"/>
        </w:numPr>
        <w:spacing w:after="0"/>
      </w:pPr>
      <w:r>
        <w:t>&gt;Purge (Purges all messages in a chat)</w:t>
      </w:r>
    </w:p>
    <w:p w:rsidR="00D05E32" w:rsidRDefault="00D05E32" w:rsidP="00B915B8">
      <w:pPr>
        <w:pStyle w:val="ListParagraph"/>
        <w:numPr>
          <w:ilvl w:val="1"/>
          <w:numId w:val="1"/>
        </w:numPr>
        <w:spacing w:after="0"/>
      </w:pPr>
      <w:r>
        <w:t>&gt;Clear bot (Clears all bot messages)</w:t>
      </w:r>
    </w:p>
    <w:p w:rsidR="00D05E32" w:rsidRDefault="00D05E32" w:rsidP="00B915B8">
      <w:pPr>
        <w:pStyle w:val="ListParagraph"/>
        <w:numPr>
          <w:ilvl w:val="1"/>
          <w:numId w:val="1"/>
        </w:numPr>
        <w:spacing w:after="0"/>
      </w:pPr>
      <w:r>
        <w:t>&gt;Clear user (Clears all user related messages that are commands)</w:t>
      </w:r>
    </w:p>
    <w:p w:rsidR="000913C0" w:rsidRDefault="000913C0" w:rsidP="00B915B8">
      <w:pPr>
        <w:spacing w:after="0"/>
      </w:pPr>
    </w:p>
    <w:p w:rsidR="00E50424" w:rsidRPr="00E50424" w:rsidRDefault="00E50424" w:rsidP="00E50424">
      <w:pPr>
        <w:spacing w:after="0"/>
        <w:jc w:val="center"/>
      </w:pPr>
      <w:r w:rsidRPr="00E50424">
        <w:t>7/1/2017</w:t>
      </w:r>
    </w:p>
    <w:p w:rsidR="00B915B8" w:rsidRDefault="00B915B8" w:rsidP="00B915B8">
      <w:pPr>
        <w:spacing w:after="0"/>
      </w:pPr>
      <w:r>
        <w:t>VuchiBot v0.02</w:t>
      </w:r>
    </w:p>
    <w:p w:rsidR="006F155E" w:rsidRDefault="006F155E" w:rsidP="006F155E">
      <w:pPr>
        <w:pStyle w:val="ListParagraph"/>
        <w:numPr>
          <w:ilvl w:val="0"/>
          <w:numId w:val="2"/>
        </w:numPr>
        <w:spacing w:after="0"/>
      </w:pPr>
      <w:r>
        <w:t xml:space="preserve">Added </w:t>
      </w:r>
      <w:r w:rsidR="00E50424">
        <w:t>&gt;</w:t>
      </w:r>
      <w:r>
        <w:t xml:space="preserve">stocklinks command (Spits our relevant information regarding a </w:t>
      </w:r>
      <w:r w:rsidR="00E50424">
        <w:t>company’s</w:t>
      </w:r>
      <w:r>
        <w:t xml:space="preserve"> stock)</w:t>
      </w:r>
    </w:p>
    <w:p w:rsidR="006F155E" w:rsidRDefault="006F155E" w:rsidP="006F155E">
      <w:pPr>
        <w:pStyle w:val="ListParagraph"/>
        <w:numPr>
          <w:ilvl w:val="0"/>
          <w:numId w:val="2"/>
        </w:numPr>
        <w:spacing w:after="0"/>
      </w:pPr>
      <w:r>
        <w:t xml:space="preserve">Added </w:t>
      </w:r>
      <w:r w:rsidR="00E50424">
        <w:t>&gt;</w:t>
      </w:r>
      <w:r>
        <w:t>stockchart command (Spits out a google finance Link)</w:t>
      </w:r>
    </w:p>
    <w:p w:rsidR="00684A6B" w:rsidRDefault="00684A6B" w:rsidP="006F155E">
      <w:pPr>
        <w:pStyle w:val="ListParagraph"/>
        <w:numPr>
          <w:ilvl w:val="0"/>
          <w:numId w:val="2"/>
        </w:numPr>
        <w:spacing w:after="0"/>
      </w:pPr>
      <w:r>
        <w:t xml:space="preserve">Added </w:t>
      </w:r>
      <w:r w:rsidR="00E50424">
        <w:t>&gt;</w:t>
      </w:r>
      <w:r>
        <w:t xml:space="preserve">help command </w:t>
      </w:r>
      <w:r w:rsidR="00EC559C">
        <w:t>(Spits out bot information and commands into PM)</w:t>
      </w:r>
    </w:p>
    <w:p w:rsidR="00E50424" w:rsidRDefault="00E50424" w:rsidP="00E50424">
      <w:pPr>
        <w:spacing w:after="0"/>
      </w:pPr>
    </w:p>
    <w:p w:rsidR="00E50424" w:rsidRPr="00E50424" w:rsidRDefault="00E50424" w:rsidP="00E50424">
      <w:pPr>
        <w:spacing w:after="0"/>
        <w:jc w:val="center"/>
      </w:pPr>
      <w:r w:rsidRPr="00E50424">
        <w:t>7/2/2017</w:t>
      </w:r>
    </w:p>
    <w:p w:rsidR="00E50424" w:rsidRDefault="00E50424" w:rsidP="00E50424">
      <w:pPr>
        <w:spacing w:after="0"/>
      </w:pPr>
      <w:r>
        <w:t>VuchiBot v0.03</w:t>
      </w:r>
    </w:p>
    <w:p w:rsidR="00E50424" w:rsidRDefault="00E50424" w:rsidP="00E50424">
      <w:pPr>
        <w:pStyle w:val="ListParagraph"/>
        <w:numPr>
          <w:ilvl w:val="0"/>
          <w:numId w:val="3"/>
        </w:numPr>
        <w:spacing w:after="0"/>
      </w:pPr>
      <w:r>
        <w:t>Fixed some formatting issues within code / added comments for future reference</w:t>
      </w:r>
    </w:p>
    <w:p w:rsidR="00E50424" w:rsidRDefault="00E50424" w:rsidP="00E50424">
      <w:pPr>
        <w:spacing w:after="0"/>
      </w:pPr>
    </w:p>
    <w:p w:rsidR="00E50424" w:rsidRDefault="00E50424" w:rsidP="00E50424">
      <w:pPr>
        <w:spacing w:after="0"/>
      </w:pPr>
      <w:r>
        <w:t>ExcelWriter v0.01</w:t>
      </w:r>
    </w:p>
    <w:p w:rsidR="00E50424" w:rsidRDefault="00E50424" w:rsidP="00E50424">
      <w:pPr>
        <w:spacing w:after="0"/>
      </w:pPr>
      <w:r>
        <w:t>Began creating a very short version of the python program, testing out features, creating graphs and developing a worksheet using arrays and values which can be easily changed. The eventual goal of this will be to take information from Go</w:t>
      </w:r>
      <w:r w:rsidR="00843116">
        <w:t>ogle Finance and link it to VuchiBot. (</w:t>
      </w:r>
      <w:hyperlink r:id="rId7" w:history="1">
        <w:r w:rsidR="00843116" w:rsidRPr="00D87802">
          <w:rPr>
            <w:rStyle w:val="Hyperlink"/>
          </w:rPr>
          <w:t>http://xlsxwriter.readthedocs.io/contents.html</w:t>
        </w:r>
      </w:hyperlink>
      <w:r w:rsidR="00843116">
        <w:t xml:space="preserve">) </w:t>
      </w:r>
    </w:p>
    <w:p w:rsidR="00E50424" w:rsidRDefault="00E50424" w:rsidP="00E50424">
      <w:pPr>
        <w:pStyle w:val="ListParagraph"/>
        <w:numPr>
          <w:ilvl w:val="0"/>
          <w:numId w:val="3"/>
        </w:numPr>
        <w:spacing w:after="0"/>
      </w:pPr>
      <w:r>
        <w:t>Began creating an excel writer using XlsxWriter library</w:t>
      </w:r>
    </w:p>
    <w:p w:rsidR="009963DC" w:rsidRDefault="00E50424" w:rsidP="009963DC">
      <w:pPr>
        <w:pStyle w:val="ListParagraph"/>
        <w:numPr>
          <w:ilvl w:val="0"/>
          <w:numId w:val="3"/>
        </w:numPr>
        <w:spacing w:after="0"/>
      </w:pPr>
      <w:r>
        <w:t>Currently only displays a set amount of values inserted into the code</w:t>
      </w:r>
    </w:p>
    <w:p w:rsidR="00E50424" w:rsidRDefault="00E50424" w:rsidP="00E50424">
      <w:pPr>
        <w:spacing w:after="0"/>
        <w:ind w:left="360"/>
      </w:pPr>
    </w:p>
    <w:p w:rsidR="00E50424" w:rsidRDefault="009963DC" w:rsidP="009963DC">
      <w:pPr>
        <w:spacing w:after="0"/>
        <w:jc w:val="center"/>
      </w:pPr>
      <w:r>
        <w:t>7/5/2017</w:t>
      </w:r>
    </w:p>
    <w:p w:rsidR="009963DC" w:rsidRDefault="009963DC" w:rsidP="009963DC">
      <w:pPr>
        <w:spacing w:after="0"/>
      </w:pPr>
      <w:r>
        <w:t>VuchiBot v0.04</w:t>
      </w:r>
    </w:p>
    <w:p w:rsidR="009963DC" w:rsidRDefault="009963DC" w:rsidP="009963DC">
      <w:pPr>
        <w:pStyle w:val="ListParagraph"/>
        <w:numPr>
          <w:ilvl w:val="0"/>
          <w:numId w:val="4"/>
        </w:numPr>
        <w:spacing w:after="0"/>
      </w:pPr>
      <w:r>
        <w:t>Added &gt;stockinfo commands</w:t>
      </w:r>
    </w:p>
    <w:p w:rsidR="009963DC" w:rsidRDefault="009963DC" w:rsidP="009963DC">
      <w:pPr>
        <w:pStyle w:val="ListParagraph"/>
        <w:numPr>
          <w:ilvl w:val="1"/>
          <w:numId w:val="4"/>
        </w:numPr>
        <w:spacing w:after="0"/>
      </w:pPr>
      <w:r>
        <w:t>&gt;stockinfo default [ticker] outputs various information regarding a stock active on the NYSE exchange</w:t>
      </w:r>
    </w:p>
    <w:p w:rsidR="009963DC" w:rsidRDefault="009963DC" w:rsidP="009963DC">
      <w:pPr>
        <w:pStyle w:val="ListParagraph"/>
        <w:numPr>
          <w:ilvl w:val="1"/>
          <w:numId w:val="4"/>
        </w:numPr>
        <w:spacing w:after="0"/>
      </w:pPr>
      <w:r>
        <w:t>&gt;stockinfo exchange [ticker] [exchange] outputs information regarding a stock, however on a given exchange while using that currency of the exchange</w:t>
      </w:r>
    </w:p>
    <w:p w:rsidR="009963DC" w:rsidRDefault="009963DC" w:rsidP="009963DC">
      <w:pPr>
        <w:pStyle w:val="ListParagraph"/>
        <w:numPr>
          <w:ilvl w:val="0"/>
          <w:numId w:val="4"/>
        </w:numPr>
        <w:spacing w:after="0"/>
      </w:pPr>
      <w:r>
        <w:t xml:space="preserve">Fixed formatting issues – made strings defined in the command functions rather than inside the function itself to improve cleanliness of code. </w:t>
      </w:r>
    </w:p>
    <w:p w:rsidR="009963DC" w:rsidRDefault="009963DC" w:rsidP="009963DC">
      <w:pPr>
        <w:spacing w:after="0"/>
      </w:pPr>
    </w:p>
    <w:p w:rsidR="009963DC" w:rsidRDefault="009963DC" w:rsidP="009963DC">
      <w:pPr>
        <w:spacing w:after="0"/>
      </w:pPr>
      <w:r>
        <w:t>ExcelWriter Note:</w:t>
      </w:r>
    </w:p>
    <w:p w:rsidR="009963DC" w:rsidRDefault="009963DC" w:rsidP="009963DC">
      <w:pPr>
        <w:spacing w:after="0"/>
      </w:pPr>
      <w:r w:rsidRPr="009963DC">
        <w:rPr>
          <w:i/>
        </w:rPr>
        <w:t xml:space="preserve">Potentially will not need to create an excel writing document for this project. Though I will continue to learn XlsxWriter for future commands and ideas for the project. However, for the stock market, this library may not be required for creating the chart. </w:t>
      </w:r>
    </w:p>
    <w:p w:rsidR="009F3178" w:rsidRDefault="009F3178" w:rsidP="009963DC">
      <w:pPr>
        <w:spacing w:after="0"/>
      </w:pPr>
    </w:p>
    <w:p w:rsidR="009F3178" w:rsidRDefault="009F3178" w:rsidP="009F3178">
      <w:pPr>
        <w:spacing w:after="0"/>
        <w:jc w:val="center"/>
      </w:pPr>
      <w:r>
        <w:lastRenderedPageBreak/>
        <w:t>7/6/2017</w:t>
      </w:r>
    </w:p>
    <w:p w:rsidR="009F3178" w:rsidRDefault="009F3178" w:rsidP="009F3178">
      <w:pPr>
        <w:spacing w:after="0"/>
      </w:pPr>
      <w:r>
        <w:t>VuchiBot v0.05</w:t>
      </w:r>
    </w:p>
    <w:p w:rsidR="009F3178" w:rsidRDefault="009F3178" w:rsidP="009F3178">
      <w:pPr>
        <w:pStyle w:val="ListParagraph"/>
        <w:numPr>
          <w:ilvl w:val="0"/>
          <w:numId w:val="6"/>
        </w:numPr>
        <w:spacing w:after="0"/>
      </w:pPr>
      <w:r>
        <w:t>Added &gt;stockinfo autopost command</w:t>
      </w:r>
    </w:p>
    <w:p w:rsidR="009F3178" w:rsidRDefault="009F3178" w:rsidP="009F3178">
      <w:pPr>
        <w:pStyle w:val="ListParagraph"/>
        <w:numPr>
          <w:ilvl w:val="1"/>
          <w:numId w:val="6"/>
        </w:numPr>
        <w:spacing w:after="0"/>
      </w:pPr>
      <w:r>
        <w:t>Command automatically posts information given a time interval (time intervals provided in &gt;help)</w:t>
      </w:r>
    </w:p>
    <w:p w:rsidR="009F3178" w:rsidRDefault="009F3178" w:rsidP="009F3178">
      <w:pPr>
        <w:pStyle w:val="ListParagraph"/>
        <w:numPr>
          <w:ilvl w:val="1"/>
          <w:numId w:val="6"/>
        </w:numPr>
        <w:spacing w:after="0"/>
      </w:pPr>
      <w:r>
        <w:t>Command can be called upon twice to be given information about multiple stocks at once that can be posted</w:t>
      </w:r>
    </w:p>
    <w:p w:rsidR="009F3178" w:rsidRDefault="009F3178" w:rsidP="009F3178">
      <w:pPr>
        <w:pStyle w:val="ListParagraph"/>
        <w:numPr>
          <w:ilvl w:val="1"/>
          <w:numId w:val="6"/>
        </w:numPr>
        <w:spacing w:after="0"/>
      </w:pPr>
      <w:r>
        <w:t xml:space="preserve">Does not post </w:t>
      </w:r>
      <w:r w:rsidR="000A5301">
        <w:t>information unless markets of exchange are opened</w:t>
      </w:r>
    </w:p>
    <w:p w:rsidR="009F3178" w:rsidRDefault="000A5301" w:rsidP="000A5301">
      <w:pPr>
        <w:pStyle w:val="ListParagraph"/>
        <w:numPr>
          <w:ilvl w:val="0"/>
          <w:numId w:val="6"/>
        </w:numPr>
        <w:spacing w:after="0"/>
      </w:pPr>
      <w:r>
        <w:t>Updated &gt;help command to more accurately represent the commands</w:t>
      </w:r>
    </w:p>
    <w:p w:rsidR="000A5301" w:rsidRPr="009F3178" w:rsidRDefault="000A5301" w:rsidP="000A5301">
      <w:pPr>
        <w:spacing w:after="0"/>
      </w:pPr>
      <w:bookmarkStart w:id="0" w:name="_GoBack"/>
      <w:bookmarkEnd w:id="0"/>
    </w:p>
    <w:sectPr w:rsidR="000A5301" w:rsidRPr="009F31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BE1E63"/>
    <w:multiLevelType w:val="hybridMultilevel"/>
    <w:tmpl w:val="3FEA8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FC35532"/>
    <w:multiLevelType w:val="hybridMultilevel"/>
    <w:tmpl w:val="5E3EF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6A41FA"/>
    <w:multiLevelType w:val="hybridMultilevel"/>
    <w:tmpl w:val="876EE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54AD2"/>
    <w:multiLevelType w:val="hybridMultilevel"/>
    <w:tmpl w:val="34063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F64C4E"/>
    <w:multiLevelType w:val="hybridMultilevel"/>
    <w:tmpl w:val="2F3C77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8F3066"/>
    <w:multiLevelType w:val="hybridMultilevel"/>
    <w:tmpl w:val="0FD4B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4"/>
  </w:num>
  <w:num w:numId="5">
    <w:abstractNumId w:val="5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2NTY3NLcwtDQwNjNX0lEKTi0uzszPAymwrAUAZUUUyCwAAAA="/>
  </w:docVars>
  <w:rsids>
    <w:rsidRoot w:val="00F21F92"/>
    <w:rsid w:val="000913C0"/>
    <w:rsid w:val="000A5301"/>
    <w:rsid w:val="00555940"/>
    <w:rsid w:val="00684A6B"/>
    <w:rsid w:val="006F155E"/>
    <w:rsid w:val="00836E2F"/>
    <w:rsid w:val="00843116"/>
    <w:rsid w:val="009963DC"/>
    <w:rsid w:val="009F3178"/>
    <w:rsid w:val="00B915B8"/>
    <w:rsid w:val="00C32A79"/>
    <w:rsid w:val="00C5535E"/>
    <w:rsid w:val="00D05E32"/>
    <w:rsid w:val="00E50424"/>
    <w:rsid w:val="00EC559C"/>
    <w:rsid w:val="00F21F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47CB1"/>
  <w15:chartTrackingRefBased/>
  <w15:docId w15:val="{B3ABA09E-FBD4-442F-90B1-55B08D6C70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5E3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4311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4311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://xlsxwriter.readthedocs.io/contents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discordpy.readthedocs.io/en/latest/api.html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D2EC29-E3BA-46C8-9EA6-839EB37B38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4</TotalTime>
  <Pages>1</Pages>
  <Words>376</Words>
  <Characters>214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</dc:creator>
  <cp:keywords/>
  <dc:description/>
  <cp:lastModifiedBy>Alexander</cp:lastModifiedBy>
  <cp:revision>14</cp:revision>
  <dcterms:created xsi:type="dcterms:W3CDTF">2017-07-01T03:35:00Z</dcterms:created>
  <dcterms:modified xsi:type="dcterms:W3CDTF">2017-07-07T06:12:00Z</dcterms:modified>
</cp:coreProperties>
</file>